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FAC59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32"/>
          <w:szCs w:val="32"/>
        </w:rPr>
      </w:pPr>
      <w:r>
        <w:rPr>
          <w:rFonts w:ascii="Arial-BoldMT" w:hAnsi="Arial-BoldMT" w:cs="Arial-BoldMT"/>
          <w:b/>
          <w:bCs/>
          <w:sz w:val="32"/>
          <w:szCs w:val="32"/>
        </w:rPr>
        <w:t>SOP on SOPs</w:t>
      </w:r>
    </w:p>
    <w:p w14:paraId="1953CD38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1"/>
          <w:szCs w:val="21"/>
        </w:rPr>
      </w:pPr>
      <w:r>
        <w:rPr>
          <w:rFonts w:ascii="Arial-BoldMT" w:hAnsi="Arial-BoldMT" w:cs="Arial-BoldMT"/>
          <w:b/>
          <w:bCs/>
          <w:sz w:val="21"/>
          <w:szCs w:val="21"/>
        </w:rPr>
        <w:t>Institutional Animal Care and Use Committee (IACUC)</w:t>
      </w:r>
    </w:p>
    <w:p w14:paraId="3EF48CA0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Effective Date:</w:t>
      </w:r>
      <w:r w:rsidR="008F7F48">
        <w:rPr>
          <w:rFonts w:ascii="ArialMT" w:hAnsi="ArialMT" w:cs="ArialMT"/>
          <w:sz w:val="20"/>
          <w:szCs w:val="20"/>
        </w:rPr>
        <w:t xml:space="preserve"> </w:t>
      </w:r>
      <w:r>
        <w:rPr>
          <w:rFonts w:ascii="ArialMT" w:hAnsi="ArialMT" w:cs="ArialMT"/>
          <w:sz w:val="20"/>
          <w:szCs w:val="20"/>
        </w:rPr>
        <w:t>10/20/16</w:t>
      </w:r>
    </w:p>
    <w:p w14:paraId="46C3A134" w14:textId="518475FA" w:rsidR="008F7F48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Review Date:</w:t>
      </w:r>
      <w:r w:rsidR="008F7F48">
        <w:rPr>
          <w:rFonts w:ascii="ArialMT" w:hAnsi="ArialMT" w:cs="ArialMT"/>
          <w:sz w:val="20"/>
          <w:szCs w:val="20"/>
        </w:rPr>
        <w:t xml:space="preserve"> </w:t>
      </w:r>
      <w:r w:rsidR="00D94ECA" w:rsidRPr="00D94ECA">
        <w:rPr>
          <w:rFonts w:ascii="ArialMT" w:hAnsi="ArialMT" w:cs="ArialMT"/>
          <w:sz w:val="20"/>
          <w:szCs w:val="20"/>
        </w:rPr>
        <w:t>7/26/18</w:t>
      </w:r>
    </w:p>
    <w:p w14:paraId="7D937F05" w14:textId="77777777" w:rsidR="00527BCE" w:rsidRDefault="007A1C1B" w:rsidP="008F7F48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 xml:space="preserve">Originated by: </w:t>
      </w:r>
      <w:r w:rsidR="00562331">
        <w:rPr>
          <w:rFonts w:ascii="ArialMT" w:hAnsi="ArialMT" w:cs="ArialMT"/>
          <w:sz w:val="20"/>
          <w:szCs w:val="20"/>
        </w:rPr>
        <w:t>Dave Casper</w:t>
      </w:r>
    </w:p>
    <w:p w14:paraId="2C53EB7B" w14:textId="6DEF3778" w:rsidR="008F7F48" w:rsidRDefault="00F15836" w:rsidP="008F7F48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IACUC Expiration Date</w:t>
      </w:r>
      <w:r w:rsidR="00D94ECA" w:rsidRPr="00D94ECA">
        <w:rPr>
          <w:rFonts w:ascii="ArialMT" w:hAnsi="ArialMT" w:cs="ArialMT"/>
          <w:sz w:val="20"/>
          <w:szCs w:val="20"/>
        </w:rPr>
        <w:t>: 7/26/</w:t>
      </w:r>
      <w:r w:rsidR="00D94ECA">
        <w:rPr>
          <w:rFonts w:ascii="ArialMT" w:hAnsi="ArialMT" w:cs="ArialMT"/>
          <w:sz w:val="20"/>
          <w:szCs w:val="20"/>
        </w:rPr>
        <w:t>21</w:t>
      </w:r>
    </w:p>
    <w:p w14:paraId="2A7D9CA9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2FEFC41B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1C4308F1" w14:textId="77777777" w:rsidR="007A1C1B" w:rsidRPr="007A1C1B" w:rsidRDefault="00E14756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>
        <w:rPr>
          <w:rFonts w:ascii="Arial-BoldMT" w:hAnsi="Arial-BoldMT" w:cs="Arial-BoldMT"/>
          <w:bCs/>
        </w:rPr>
        <w:t>NOTE Use</w:t>
      </w:r>
      <w:r w:rsidR="008F7F48">
        <w:rPr>
          <w:rFonts w:ascii="Arial-BoldMT" w:hAnsi="Arial-BoldMT" w:cs="Arial-BoldMT"/>
          <w:bCs/>
        </w:rPr>
        <w:t xml:space="preserve"> this </w:t>
      </w:r>
      <w:r w:rsidR="000A6E2A">
        <w:rPr>
          <w:rFonts w:ascii="Arial-BoldMT" w:hAnsi="Arial-BoldMT" w:cs="Arial-BoldMT"/>
          <w:bCs/>
        </w:rPr>
        <w:t xml:space="preserve">Standard </w:t>
      </w:r>
      <w:r w:rsidR="007A1C1B" w:rsidRPr="007A1C1B">
        <w:rPr>
          <w:rFonts w:ascii="Arial-BoldMT" w:hAnsi="Arial-BoldMT" w:cs="Arial-BoldMT"/>
          <w:bCs/>
        </w:rPr>
        <w:t xml:space="preserve">Template </w:t>
      </w:r>
      <w:r w:rsidR="007A1C1B">
        <w:rPr>
          <w:rFonts w:ascii="Arial-BoldMT" w:hAnsi="Arial-BoldMT" w:cs="Arial-BoldMT"/>
          <w:bCs/>
        </w:rPr>
        <w:t>for header of the SOP:</w:t>
      </w:r>
    </w:p>
    <w:p w14:paraId="52BAC3D1" w14:textId="77777777" w:rsidR="007A1C1B" w:rsidRP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14:paraId="61F70097" w14:textId="77777777" w:rsidR="007A1C1B" w:rsidRDefault="000A6E2A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OP on “</w:t>
      </w:r>
      <w:r w:rsidR="007A1C1B">
        <w:rPr>
          <w:rFonts w:ascii="Arial-BoldMT" w:hAnsi="Arial-BoldMT" w:cs="Arial-BoldMT"/>
          <w:b/>
          <w:bCs/>
        </w:rPr>
        <w:t>Standard Operating Procedure</w:t>
      </w:r>
      <w:r>
        <w:rPr>
          <w:rFonts w:ascii="Arial-BoldMT" w:hAnsi="Arial-BoldMT" w:cs="Arial-BoldMT"/>
          <w:b/>
          <w:bCs/>
        </w:rPr>
        <w:t xml:space="preserve"> Name”</w:t>
      </w:r>
    </w:p>
    <w:p w14:paraId="5BDE8EA0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Effective Date:</w:t>
      </w:r>
    </w:p>
    <w:p w14:paraId="04126DF0" w14:textId="77777777" w:rsidR="007A1C1B" w:rsidRDefault="000A6E2A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XX/XX/XX</w:t>
      </w:r>
    </w:p>
    <w:p w14:paraId="5210538C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Review Date:</w:t>
      </w:r>
    </w:p>
    <w:p w14:paraId="57620703" w14:textId="77777777" w:rsidR="007A1C1B" w:rsidRDefault="000A6E2A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XX/XX/XX</w:t>
      </w:r>
    </w:p>
    <w:p w14:paraId="62474CB6" w14:textId="4F7261CD" w:rsidR="007A1C1B" w:rsidRPr="000A6E2A" w:rsidRDefault="000A6E2A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b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 xml:space="preserve">IACUC Expiration Date: </w:t>
      </w:r>
      <w:r>
        <w:rPr>
          <w:rFonts w:ascii="ArialMT" w:hAnsi="ArialMT" w:cs="ArialMT"/>
          <w:b/>
          <w:sz w:val="20"/>
          <w:szCs w:val="20"/>
        </w:rPr>
        <w:t>Note**All SOPs expire in 3 years if not updated by the IACUC</w:t>
      </w:r>
    </w:p>
    <w:p w14:paraId="6456D98D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72E4E497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14:paraId="5222640C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PURPOSE:</w:t>
      </w:r>
    </w:p>
    <w:p w14:paraId="0C650F7B" w14:textId="77777777" w:rsidR="000A6E2A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The purpose or objective of an SOP procedure should restate and expand the title. </w:t>
      </w:r>
    </w:p>
    <w:p w14:paraId="1C0FA379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Briefly restate the purposes laid out in the appropriate policy statement/s.</w:t>
      </w:r>
    </w:p>
    <w:p w14:paraId="1EFF1EDE" w14:textId="77777777" w:rsidR="0062159A" w:rsidRDefault="0062159A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C4FF02F" w14:textId="77777777" w:rsidR="0062159A" w:rsidRDefault="0062159A" w:rsidP="0062159A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COPE:</w:t>
      </w:r>
    </w:p>
    <w:p w14:paraId="61BE0421" w14:textId="77777777" w:rsidR="0062159A" w:rsidRDefault="0062159A" w:rsidP="0062159A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>Optional info =</w:t>
      </w:r>
      <w:r>
        <w:rPr>
          <w:rFonts w:ascii="ArialMT" w:hAnsi="ArialMT" w:cs="ArialMT"/>
          <w:b/>
        </w:rPr>
        <w:t xml:space="preserve"> </w:t>
      </w:r>
      <w:r>
        <w:rPr>
          <w:rFonts w:ascii="ArialMT" w:hAnsi="ArialMT" w:cs="ArialMT"/>
        </w:rPr>
        <w:t xml:space="preserve">Define the range and extent of the methods, as well as explaining the aims of the SOP. </w:t>
      </w:r>
    </w:p>
    <w:p w14:paraId="51B143A6" w14:textId="77777777" w:rsidR="0062159A" w:rsidRDefault="0062159A" w:rsidP="0062159A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>Optional info =</w:t>
      </w:r>
      <w:r>
        <w:rPr>
          <w:rFonts w:ascii="ArialMT" w:hAnsi="ArialMT" w:cs="ArialMT"/>
          <w:b/>
        </w:rPr>
        <w:t xml:space="preserve"> </w:t>
      </w:r>
      <w:r>
        <w:rPr>
          <w:rFonts w:ascii="ArialMT" w:hAnsi="ArialMT" w:cs="ArialMT"/>
        </w:rPr>
        <w:t>Briefly list the people, areas, documents and processes to be affected by this procedure.</w:t>
      </w:r>
    </w:p>
    <w:p w14:paraId="187D1318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15246C1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RESPONSIBILITIES:</w:t>
      </w:r>
    </w:p>
    <w:p w14:paraId="1C711516" w14:textId="77777777" w:rsidR="007A1C1B" w:rsidRDefault="000A6E2A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Most important info = </w:t>
      </w:r>
      <w:r w:rsidR="007A1C1B">
        <w:rPr>
          <w:rFonts w:ascii="ArialMT" w:hAnsi="ArialMT" w:cs="ArialMT"/>
        </w:rPr>
        <w:t xml:space="preserve">Who is responsible for performing the work as described? </w:t>
      </w:r>
    </w:p>
    <w:p w14:paraId="39429E98" w14:textId="77777777" w:rsidR="007A1C1B" w:rsidRDefault="008F7F48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="007A1C1B">
        <w:rPr>
          <w:rFonts w:ascii="ArialMT" w:hAnsi="ArialMT" w:cs="ArialMT"/>
        </w:rPr>
        <w:t xml:space="preserve">Who is responsible for reporting the work? </w:t>
      </w:r>
    </w:p>
    <w:p w14:paraId="4BCB1080" w14:textId="77777777" w:rsidR="007A1C1B" w:rsidRDefault="008F7F48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="007A1C1B">
        <w:rPr>
          <w:rFonts w:ascii="ArialMT" w:hAnsi="ArialMT" w:cs="ArialMT"/>
        </w:rPr>
        <w:t xml:space="preserve">Are there special training or certification requirements? </w:t>
      </w:r>
    </w:p>
    <w:p w14:paraId="4844CBD3" w14:textId="77777777" w:rsidR="007A1C1B" w:rsidRDefault="008F7F48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="007A1C1B">
        <w:rPr>
          <w:rFonts w:ascii="ArialMT" w:hAnsi="ArialMT" w:cs="ArialMT"/>
        </w:rPr>
        <w:t>Name specific job titles of those ultimately responsible for this procedure being carried out effectively.</w:t>
      </w:r>
    </w:p>
    <w:p w14:paraId="124C48E1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3949072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DEFINITIONS:</w:t>
      </w:r>
    </w:p>
    <w:p w14:paraId="45761B70" w14:textId="77777777" w:rsidR="007A1C1B" w:rsidRDefault="008F7F48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="007A1C1B">
        <w:rPr>
          <w:rFonts w:ascii="ArialMT" w:hAnsi="ArialMT" w:cs="ArialMT"/>
        </w:rPr>
        <w:t>Explain any terms, acronyms, or abbreviations used that might not be commonly understood by</w:t>
      </w:r>
      <w:r w:rsidR="000A6E2A">
        <w:rPr>
          <w:rFonts w:ascii="ArialMT" w:hAnsi="ArialMT" w:cs="ArialMT"/>
        </w:rPr>
        <w:t xml:space="preserve"> </w:t>
      </w:r>
      <w:r w:rsidR="007A1C1B">
        <w:rPr>
          <w:rFonts w:ascii="ArialMT" w:hAnsi="ArialMT" w:cs="ArialMT"/>
        </w:rPr>
        <w:t>a person new to procedure.</w:t>
      </w:r>
    </w:p>
    <w:p w14:paraId="528552E7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5FCA3BC3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MATERIALS and/or EQUIPMENT:</w:t>
      </w:r>
    </w:p>
    <w:p w14:paraId="6C638B7E" w14:textId="77777777" w:rsidR="007A1C1B" w:rsidRDefault="008F7F48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="007A1C1B">
        <w:rPr>
          <w:rFonts w:ascii="ArialMT" w:hAnsi="ArialMT" w:cs="ArialMT"/>
        </w:rPr>
        <w:t xml:space="preserve">List any material/equipment that is required for the procedure. Examples include </w:t>
      </w:r>
      <w:r w:rsidR="00E016AC">
        <w:rPr>
          <w:rFonts w:ascii="ArialMT" w:hAnsi="ArialMT" w:cs="ArialMT"/>
        </w:rPr>
        <w:t>equipment, reagents</w:t>
      </w:r>
      <w:r w:rsidR="007A1C1B">
        <w:rPr>
          <w:rFonts w:ascii="ArialMT" w:hAnsi="ArialMT" w:cs="ArialMT"/>
        </w:rPr>
        <w:t>, compounds, chemicals, disposables, etc. Pay particular attention to safety equipment</w:t>
      </w:r>
      <w:r w:rsidR="00E016AC">
        <w:rPr>
          <w:rFonts w:ascii="ArialMT" w:hAnsi="ArialMT" w:cs="ArialMT"/>
        </w:rPr>
        <w:t xml:space="preserve"> </w:t>
      </w:r>
      <w:r w:rsidR="007A1C1B">
        <w:rPr>
          <w:rFonts w:ascii="ArialMT" w:hAnsi="ArialMT" w:cs="ArialMT"/>
        </w:rPr>
        <w:t>needs.</w:t>
      </w:r>
    </w:p>
    <w:p w14:paraId="41EB50F1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B8D043D" w14:textId="77777777" w:rsidR="007A1C1B" w:rsidRDefault="007A1C1B" w:rsidP="007A1C1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PRECAUTIONS:</w:t>
      </w:r>
    </w:p>
    <w:p w14:paraId="6BE89E6E" w14:textId="77777777" w:rsidR="007A1C1B" w:rsidRDefault="008F7F48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="007A1C1B">
        <w:rPr>
          <w:rFonts w:ascii="ArialMT" w:hAnsi="ArialMT" w:cs="ArialMT"/>
        </w:rPr>
        <w:t>Ha</w:t>
      </w:r>
      <w:bookmarkStart w:id="0" w:name="_GoBack"/>
      <w:bookmarkEnd w:id="0"/>
      <w:r w:rsidR="007A1C1B">
        <w:rPr>
          <w:rFonts w:ascii="ArialMT" w:hAnsi="ArialMT" w:cs="ArialMT"/>
        </w:rPr>
        <w:t xml:space="preserve">zards of the agent, handling instructions/warnings, general safety </w:t>
      </w:r>
      <w:r w:rsidR="000A6E2A">
        <w:rPr>
          <w:rFonts w:ascii="ArialMT" w:hAnsi="ArialMT" w:cs="ArialMT"/>
        </w:rPr>
        <w:t>precautions, protective</w:t>
      </w:r>
      <w:r w:rsidR="007A1C1B">
        <w:rPr>
          <w:rFonts w:ascii="ArialMT" w:hAnsi="ArialMT" w:cs="ArialMT"/>
        </w:rPr>
        <w:t xml:space="preserve"> equipment, etc. (Copy of Material Safety Data Sheet)</w:t>
      </w:r>
    </w:p>
    <w:p w14:paraId="47D0AC67" w14:textId="28F4F91E" w:rsidR="00F155C1" w:rsidRDefault="008F7F48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="007A1C1B">
        <w:rPr>
          <w:rFonts w:ascii="ArialMT" w:hAnsi="ArialMT" w:cs="ArialMT"/>
        </w:rPr>
        <w:t>Commonly encountered difficulties or errors.</w:t>
      </w:r>
    </w:p>
    <w:p w14:paraId="5905AC65" w14:textId="49B376E2" w:rsidR="00FC7187" w:rsidRDefault="00FC7187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F257E0F" w14:textId="77777777" w:rsidR="00FC7187" w:rsidRDefault="00FC7187" w:rsidP="00FC718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REFERENCES:</w:t>
      </w:r>
    </w:p>
    <w:p w14:paraId="2DA5EFF4" w14:textId="77777777" w:rsidR="004F0A75" w:rsidRDefault="00670B16" w:rsidP="00FC7187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8F7F48">
        <w:rPr>
          <w:rFonts w:ascii="ArialMT" w:hAnsi="ArialMT" w:cs="ArialMT"/>
          <w:b/>
        </w:rPr>
        <w:t xml:space="preserve">Optional info = </w:t>
      </w:r>
      <w:r w:rsidRPr="00F155C1">
        <w:t>List if appropriate</w:t>
      </w:r>
      <w:r>
        <w:rPr>
          <w:rFonts w:ascii="ArialMT" w:hAnsi="ArialMT" w:cs="ArialMT"/>
        </w:rPr>
        <w:t xml:space="preserve"> </w:t>
      </w:r>
    </w:p>
    <w:p w14:paraId="0485EB9D" w14:textId="4343F0C3" w:rsidR="00FC7187" w:rsidRDefault="004F0A75" w:rsidP="00FC7187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lastRenderedPageBreak/>
        <w:t xml:space="preserve">List </w:t>
      </w:r>
      <w:r w:rsidR="00FC7187">
        <w:rPr>
          <w:rFonts w:ascii="ArialMT" w:hAnsi="ArialMT" w:cs="ArialMT"/>
        </w:rPr>
        <w:t>any previously published procedures and/or documents used for guidance or reference</w:t>
      </w:r>
      <w:r w:rsidR="00670B16">
        <w:rPr>
          <w:rFonts w:ascii="ArialMT" w:hAnsi="ArialMT" w:cs="ArialMT"/>
        </w:rPr>
        <w:t xml:space="preserve"> </w:t>
      </w:r>
      <w:r w:rsidR="00FC7187">
        <w:rPr>
          <w:rFonts w:ascii="ArialMT" w:hAnsi="ArialMT" w:cs="ArialMT"/>
        </w:rPr>
        <w:t>material to assist in performing the SOP.</w:t>
      </w:r>
    </w:p>
    <w:p w14:paraId="04E48DED" w14:textId="77777777" w:rsidR="00FC7187" w:rsidRDefault="00FC7187" w:rsidP="007A1C1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sectPr w:rsidR="00FC71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-Bold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E2N7Q0tzQ2M7ZQ0lEKTi0uzszPAykwqQUAXLk+WSwAAAA="/>
    <w:docVar w:name="dgnword-docGUID" w:val="{2063844A-36F8-4AFE-BE25-9CAF6D07B740}"/>
    <w:docVar w:name="dgnword-eventsink" w:val="678904728"/>
  </w:docVars>
  <w:rsids>
    <w:rsidRoot w:val="007A1C1B"/>
    <w:rsid w:val="00004579"/>
    <w:rsid w:val="000A6E2A"/>
    <w:rsid w:val="00295179"/>
    <w:rsid w:val="002D7AE2"/>
    <w:rsid w:val="004F0A75"/>
    <w:rsid w:val="00527BCE"/>
    <w:rsid w:val="00562331"/>
    <w:rsid w:val="0062159A"/>
    <w:rsid w:val="00670B16"/>
    <w:rsid w:val="007A1C1B"/>
    <w:rsid w:val="008F7F48"/>
    <w:rsid w:val="009F71BC"/>
    <w:rsid w:val="00AE2EAA"/>
    <w:rsid w:val="00D94ECA"/>
    <w:rsid w:val="00E016AC"/>
    <w:rsid w:val="00E14756"/>
    <w:rsid w:val="00F155C1"/>
    <w:rsid w:val="00F15836"/>
    <w:rsid w:val="00F320F7"/>
    <w:rsid w:val="00F561C3"/>
    <w:rsid w:val="00FC7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81D35"/>
  <w15:chartTrackingRefBased/>
  <w15:docId w15:val="{94C4906F-D0FB-4EA7-864E-3E64DAB51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Casper</dc:creator>
  <cp:keywords/>
  <dc:description/>
  <cp:lastModifiedBy>Microsoft Office User</cp:lastModifiedBy>
  <cp:revision>12</cp:revision>
  <dcterms:created xsi:type="dcterms:W3CDTF">2016-12-01T02:11:00Z</dcterms:created>
  <dcterms:modified xsi:type="dcterms:W3CDTF">2019-01-04T20:28:00Z</dcterms:modified>
</cp:coreProperties>
</file>